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Team: SpeziRangers/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Islam Mecht</w:t>
      </w:r>
      <w:r w:rsidR="001B0256" w:rsidRPr="0092122C">
        <w:t>i</w:t>
      </w:r>
      <w:r w:rsidRPr="0092122C">
        <w:t>jev,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39627FF6" w14:textId="613AF12B" w:rsidR="00931AB7" w:rsidRPr="0092122C" w:rsidRDefault="000B7FC3">
      <w:pPr>
        <w:pStyle w:val="Body"/>
        <w:rPr>
          <w:rFonts w:eastAsia="Arial Unicode MS" w:cs="Arial Unicode MS"/>
        </w:rPr>
      </w:pPr>
      <w:r w:rsidRPr="0092122C">
        <w:rPr>
          <w:rFonts w:eastAsia="Arial Unicode MS" w:cs="Arial Unicode MS"/>
          <w:b/>
          <w:bCs/>
        </w:rPr>
        <w:t>User</w:t>
      </w:r>
      <w:r w:rsidRPr="0092122C">
        <w:br/>
      </w: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D827FC2" w14:textId="75763258" w:rsidR="001E165D" w:rsidRPr="0092122C" w:rsidRDefault="00E1046B" w:rsidP="00E1046B">
      <w:pPr>
        <w:pStyle w:val="Body"/>
        <w:jc w:val="left"/>
      </w:pPr>
      <w:r w:rsidRPr="0092122C">
        <w:rPr>
          <w:rFonts w:eastAsia="Arial Unicode MS" w:cs="Arial Unicode MS"/>
          <w:b/>
        </w:rPr>
        <w:t>Lokaler Mitspieler</w:t>
      </w:r>
      <w:r w:rsidR="001E165D" w:rsidRPr="0092122C">
        <w:rPr>
          <w:rFonts w:eastAsia="Arial Unicode MS" w:cs="Arial Unicode MS"/>
          <w:b/>
        </w:rPr>
        <w:br/>
      </w:r>
      <w:r w:rsidR="001E165D" w:rsidRPr="0092122C">
        <w:t xml:space="preserve">Ein </w:t>
      </w:r>
      <w:r w:rsidRPr="0092122C">
        <w:t>lokaler Mitspieler</w:t>
      </w:r>
      <w:r w:rsidR="001E165D"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2D3E2D3" w14:textId="1C68BC54" w:rsidR="00931AB7" w:rsidRPr="0092122C" w:rsidRDefault="000B7FC3">
      <w:pPr>
        <w:pStyle w:val="Body"/>
      </w:pPr>
      <w:r w:rsidRPr="0092122C">
        <w:rPr>
          <w:rFonts w:eastAsia="Arial Unicode MS" w:cs="Arial Unicode MS"/>
          <w:b/>
          <w:bCs/>
        </w:rPr>
        <w:t>Teams</w:t>
      </w:r>
      <w:r w:rsidRPr="0092122C">
        <w:br/>
      </w: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65B1860D" w14:textId="5EDFE124" w:rsidR="00931AB7" w:rsidRPr="0092122C" w:rsidRDefault="000B7FC3">
      <w:pPr>
        <w:pStyle w:val="Body"/>
        <w:ind w:left="720"/>
        <w:jc w:val="left"/>
      </w:pPr>
      <w:r w:rsidRPr="0092122C">
        <w:rPr>
          <w:b/>
          <w:bCs/>
        </w:rPr>
        <w:t>Erklärendes / Ratendes Team</w:t>
      </w:r>
      <w:r w:rsidRPr="0092122C">
        <w:rPr>
          <w:b/>
          <w:bCs/>
        </w:rPr>
        <w:br/>
      </w:r>
      <w:r w:rsidR="002D0F37">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3B11D432" w14:textId="272D413B" w:rsidR="00824461" w:rsidRPr="0092122C" w:rsidRDefault="000B7FC3" w:rsidP="00824461">
      <w:pPr>
        <w:pStyle w:val="Body"/>
        <w:ind w:left="720"/>
        <w:jc w:val="left"/>
      </w:pPr>
      <w:r w:rsidRPr="0092122C">
        <w:rPr>
          <w:b/>
          <w:bCs/>
        </w:rPr>
        <w:t>Bestätigende Team</w:t>
      </w:r>
      <w:r w:rsidR="00647FC7" w:rsidRPr="0092122C">
        <w:rPr>
          <w:b/>
          <w:bCs/>
        </w:rPr>
        <w:t>s</w:t>
      </w:r>
      <w:r w:rsidRPr="0092122C">
        <w:rPr>
          <w:b/>
          <w:bCs/>
        </w:rPr>
        <w:br/>
      </w:r>
      <w:r w:rsidR="002D0F37">
        <w:t>Als bestätigendes Team bezeichnet man alle Teams exklusive dem erklärenden/ratendem Team. Sie</w:t>
      </w:r>
      <w:r w:rsidR="00647FC7" w:rsidRPr="0092122C">
        <w:t xml:space="preserve"> bestätigen </w:t>
      </w:r>
      <w:r w:rsidR="002D0F37">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E1046B">
      <w:pPr>
        <w:pStyle w:val="Body"/>
        <w:jc w:val="left"/>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Default="009649DF" w:rsidP="00FF32CD">
      <w:pPr>
        <w:pStyle w:val="KeinLeerraum"/>
      </w:pPr>
    </w:p>
    <w:p w14:paraId="00CDB2D8" w14:textId="53F28977"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15321CEA" w14:textId="2E9670A5" w:rsidR="00931AB7" w:rsidRPr="0092122C" w:rsidRDefault="0009167A" w:rsidP="00FF32CD">
      <w:pPr>
        <w:pStyle w:val="KeinLeerraum"/>
      </w:pPr>
      <w:r w:rsidRPr="0092122C">
        <w:rPr>
          <w:noProof/>
        </w:rPr>
        <w:drawing>
          <wp:anchor distT="0" distB="0" distL="114300" distR="114300" simplePos="0" relativeHeight="251659264" behindDoc="0" locked="0" layoutInCell="1" allowOverlap="1" wp14:anchorId="4DAA4EE1" wp14:editId="3114C363">
            <wp:simplePos x="0" y="0"/>
            <wp:positionH relativeFrom="column">
              <wp:posOffset>-9856</wp:posOffset>
            </wp:positionH>
            <wp:positionV relativeFrom="paragraph">
              <wp:posOffset>201957</wp:posOffset>
            </wp:positionV>
            <wp:extent cx="5756910" cy="4015105"/>
            <wp:effectExtent l="0" t="0" r="0" b="444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15105"/>
                    </a:xfrm>
                    <a:prstGeom prst="rect">
                      <a:avLst/>
                    </a:prstGeom>
                    <a:noFill/>
                    <a:ln>
                      <a:noFill/>
                    </a:ln>
                  </pic:spPr>
                </pic:pic>
              </a:graphicData>
            </a:graphic>
          </wp:anchor>
        </w:drawing>
      </w: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426C60D6" w:rsidR="000D7667" w:rsidRPr="0092122C" w:rsidRDefault="000D7667" w:rsidP="000D7667">
      <w:pPr>
        <w:pStyle w:val="Body"/>
        <w:rPr>
          <w:rFonts w:eastAsia="Arial Unicode MS" w:cs="Arial Unicode MS"/>
          <w:b/>
          <w:bCs/>
        </w:rPr>
      </w:pPr>
      <w:r w:rsidRPr="0092122C">
        <w:rPr>
          <w:rFonts w:eastAsia="Arial Unicode MS" w:cs="Arial Unicode MS"/>
          <w:b/>
          <w:bCs/>
        </w:rPr>
        <w:t>Würfel Verbinden</w:t>
      </w:r>
    </w:p>
    <w:p w14:paraId="5ECF2502" w14:textId="026472D1" w:rsidR="000D7667" w:rsidRPr="0092122C" w:rsidRDefault="000D7667" w:rsidP="000D7667">
      <w:pPr>
        <w:pStyle w:val="Listenabsatz"/>
        <w:numPr>
          <w:ilvl w:val="0"/>
          <w:numId w:val="4"/>
        </w:numPr>
      </w:pPr>
      <w:r w:rsidRPr="0092122C">
        <w:rPr>
          <w:i/>
          <w:iCs/>
        </w:rPr>
        <w:t>Vorbedingung</w:t>
      </w:r>
      <w:r w:rsidRPr="0092122C">
        <w:t>: Es existiert ein TimeFlip Würfel und ein RaspberryPi, auf welchem das TimeCube Setup durchgeführt wurde</w:t>
      </w:r>
    </w:p>
    <w:p w14:paraId="4BCBA833" w14:textId="1F4F5614"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ausgeführt</w:t>
      </w:r>
    </w:p>
    <w:p w14:paraId="74410672" w14:textId="0E0EE916" w:rsidR="000D7667" w:rsidRPr="0092122C" w:rsidRDefault="000D7667" w:rsidP="000D7667">
      <w:pPr>
        <w:pStyle w:val="Listenabsatz"/>
        <w:numPr>
          <w:ilvl w:val="0"/>
          <w:numId w:val="4"/>
        </w:numPr>
        <w:rPr>
          <w:i/>
          <w:iCs/>
        </w:rPr>
      </w:pPr>
      <w:r w:rsidRPr="0092122C">
        <w:rPr>
          <w:i/>
          <w:iCs/>
        </w:rPr>
        <w:t xml:space="preserve">Erfolg: </w:t>
      </w:r>
      <w:r w:rsidRPr="0092122C">
        <w:t>In der Raum Auswahl kann man einen Würfel / RaspberryPi mit dem eingegebenen Namen auswählen und somit mit einem Raum verbind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Der RaspberryPi verbindet sich nicht mit dem Backend. (Daten</w:t>
      </w:r>
      <w:r w:rsidR="0093554B" w:rsidRPr="0092122C">
        <w:t>eingabe falsch? Firewall offen?)</w:t>
      </w:r>
    </w:p>
    <w:p w14:paraId="2A61C78D" w14:textId="26D6AD17"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Raum, </w:t>
      </w:r>
    </w:p>
    <w:p w14:paraId="52CBCEF4" w14:textId="77777777" w:rsidR="000D7667" w:rsidRPr="0092122C" w:rsidRDefault="000D7667" w:rsidP="000D7667">
      <w:pPr>
        <w:pStyle w:val="Body"/>
        <w:rPr>
          <w:rFonts w:eastAsia="Arial Unicode MS" w:cs="Arial Unicode MS"/>
          <w:b/>
          <w:bCs/>
        </w:rPr>
      </w:pPr>
    </w:p>
    <w:p w14:paraId="13C3AE01" w14:textId="001E5A2B" w:rsidR="00E1046B" w:rsidRPr="0092122C" w:rsidRDefault="00E1046B" w:rsidP="00E1046B">
      <w:pPr>
        <w:pStyle w:val="Body"/>
        <w:rPr>
          <w:rStyle w:val="Heading3Char"/>
        </w:rPr>
      </w:pPr>
      <w:r w:rsidRPr="0092122C">
        <w:rPr>
          <w:rFonts w:eastAsia="Arial Unicode MS" w:cs="Arial Unicode MS"/>
          <w:b/>
          <w:bCs/>
        </w:rPr>
        <w:t>Register</w:t>
      </w:r>
    </w:p>
    <w:p w14:paraId="54F70C9E" w14:textId="61406B95" w:rsidR="00E1046B" w:rsidRPr="0092122C" w:rsidRDefault="00E1046B" w:rsidP="00E1046B">
      <w:pPr>
        <w:pStyle w:val="Listenabsatz"/>
        <w:numPr>
          <w:ilvl w:val="0"/>
          <w:numId w:val="4"/>
        </w:numPr>
      </w:pPr>
      <w:r w:rsidRPr="0092122C">
        <w:rPr>
          <w:i/>
          <w:iCs/>
        </w:rPr>
        <w:t>Vorbedingung</w:t>
      </w:r>
      <w:r w:rsidRPr="0092122C">
        <w:t>: Der User hat noch keinen Account, das System läuft, man ist auf der Startseite (Spielauswahl).</w:t>
      </w:r>
    </w:p>
    <w:p w14:paraId="24ABE257" w14:textId="15801BBF" w:rsidR="00E1046B" w:rsidRPr="00910091" w:rsidRDefault="00E1046B" w:rsidP="00E1046B">
      <w:pPr>
        <w:pStyle w:val="Listenabsatz"/>
        <w:numPr>
          <w:ilvl w:val="0"/>
          <w:numId w:val="4"/>
        </w:numPr>
        <w:rPr>
          <w:i/>
          <w:iCs/>
        </w:rPr>
      </w:pPr>
      <w:r w:rsidRPr="00910091">
        <w:rPr>
          <w:i/>
          <w:iCs/>
        </w:rPr>
        <w:t>Ablauf:</w:t>
      </w:r>
      <w:r w:rsidRPr="00910091">
        <w:t xml:space="preserve"> Die/Der Benutzer/in gibt Benutzernamen</w:t>
      </w:r>
      <w:r w:rsidR="00910091" w:rsidRPr="00910091">
        <w:t>, Email</w:t>
      </w:r>
      <w:r w:rsidR="00910091">
        <w:t>-</w:t>
      </w:r>
      <w:r w:rsidR="00910091" w:rsidRPr="00910091">
        <w:t xml:space="preserve">Adresse </w:t>
      </w:r>
      <w:r w:rsidRPr="00910091">
        <w:t>und Passwort ein,</w:t>
      </w:r>
      <w:r w:rsidR="00910091" w:rsidRPr="00910091">
        <w:t xml:space="preserve"> welches bestätigt werden muss</w:t>
      </w:r>
      <w:r w:rsidRPr="00910091">
        <w:t xml:space="preserve"> daraufhin klickt er</w:t>
      </w:r>
      <w:r w:rsidR="00910091" w:rsidRPr="00910091">
        <w:t>*sie</w:t>
      </w:r>
      <w:r w:rsidRPr="00910091">
        <w:t xml:space="preserve"> auf „</w:t>
      </w:r>
      <w:r w:rsidR="00910091" w:rsidRPr="00910091">
        <w:t>Benutzerkonto erstellen</w:t>
      </w:r>
      <w:r w:rsidRPr="00910091">
        <w:t>”</w:t>
      </w:r>
    </w:p>
    <w:p w14:paraId="7116EE62" w14:textId="77777777" w:rsidR="00E1046B" w:rsidRPr="00910091" w:rsidRDefault="00E1046B" w:rsidP="00E1046B">
      <w:pPr>
        <w:pStyle w:val="Listenabsatz"/>
        <w:numPr>
          <w:ilvl w:val="0"/>
          <w:numId w:val="4"/>
        </w:numPr>
      </w:pPr>
      <w:r w:rsidRPr="00910091">
        <w:rPr>
          <w:i/>
          <w:iCs/>
        </w:rPr>
        <w:lastRenderedPageBreak/>
        <w:t xml:space="preserve">Erfolg: </w:t>
      </w:r>
      <w:r w:rsidRPr="00910091">
        <w:t>Der User erhält eine Bestätigungsmeldung und wird zur Startseite weitergeleite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73AAD8DE" w:rsidR="00931AB7" w:rsidRPr="0092122C" w:rsidRDefault="000B7FC3">
      <w:pPr>
        <w:pStyle w:val="Listenabsatz"/>
        <w:numPr>
          <w:ilvl w:val="0"/>
          <w:numId w:val="4"/>
        </w:numPr>
      </w:pPr>
      <w:r w:rsidRPr="0092122C">
        <w:rPr>
          <w:i/>
          <w:iCs/>
        </w:rPr>
        <w:t>Vorbedingung</w:t>
      </w:r>
      <w:r w:rsidRPr="0092122C">
        <w:t>: Der User hat einen Account, das System läuft, man ist auf der Startseite (</w:t>
      </w:r>
      <w:r w:rsidR="00E1046B" w:rsidRPr="0092122C">
        <w:t>Spielauswahl</w:t>
      </w:r>
      <w:r w:rsidRPr="0092122C">
        <w:t>), der anzumeldende Benutzer existiert.</w:t>
      </w:r>
    </w:p>
    <w:p w14:paraId="1ECC3EE6" w14:textId="77777777" w:rsidR="00931AB7" w:rsidRPr="0092122C" w:rsidRDefault="000B7FC3">
      <w:pPr>
        <w:pStyle w:val="Listenabsatz"/>
        <w:numPr>
          <w:ilvl w:val="0"/>
          <w:numId w:val="4"/>
        </w:numPr>
        <w:rPr>
          <w:i/>
          <w:iCs/>
        </w:rPr>
      </w:pPr>
      <w:r w:rsidRPr="0092122C">
        <w:rPr>
          <w:i/>
          <w:iCs/>
        </w:rPr>
        <w:t>Ablauf:</w:t>
      </w:r>
      <w:r w:rsidRPr="0092122C">
        <w:t xml:space="preserve"> Die/Der Angestellte gibt seinen Benutzernamen und sein Passwort ein, daraufhin klickt er auf „Login”</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77777777" w:rsidR="00931AB7" w:rsidRPr="0092122C" w:rsidRDefault="000B7FC3">
      <w:pPr>
        <w:pStyle w:val="Listenabsatz"/>
        <w:numPr>
          <w:ilvl w:val="0"/>
          <w:numId w:val="4"/>
        </w:numPr>
      </w:pPr>
      <w:r w:rsidRPr="0092122C">
        <w:rPr>
          <w:i/>
          <w:iCs/>
        </w:rPr>
        <w:t>Vorbedingung</w:t>
      </w:r>
      <w:r w:rsidRPr="0092122C">
        <w:t>: Der User hat einen Account, das System läuft, man ist eingeloggt, der anzumeldende Benutzer existiert</w:t>
      </w:r>
    </w:p>
    <w:p w14:paraId="62BCB04D" w14:textId="77777777" w:rsidR="00931AB7" w:rsidRPr="0092122C" w:rsidRDefault="000B7FC3">
      <w:pPr>
        <w:pStyle w:val="Listenabsatz"/>
        <w:numPr>
          <w:ilvl w:val="0"/>
          <w:numId w:val="4"/>
        </w:numPr>
      </w:pPr>
      <w:r w:rsidRPr="0092122C">
        <w:rPr>
          <w:i/>
          <w:iCs/>
        </w:rPr>
        <w:t>Ablauf</w:t>
      </w:r>
      <w:r w:rsidRPr="0092122C">
        <w:t>: Der User wählt die Aktion Logout und bestätigt seine Aktion in einem separaten Popupfenster</w:t>
      </w:r>
    </w:p>
    <w:p w14:paraId="7BC46EDC" w14:textId="77777777" w:rsidR="00931AB7" w:rsidRPr="0092122C" w:rsidRDefault="000B7FC3">
      <w:pPr>
        <w:pStyle w:val="Listenabsatz"/>
        <w:numPr>
          <w:ilvl w:val="0"/>
          <w:numId w:val="4"/>
        </w:numPr>
      </w:pPr>
      <w:r w:rsidRPr="0092122C">
        <w:rPr>
          <w:i/>
          <w:iCs/>
        </w:rPr>
        <w:t>Erfolg</w:t>
      </w:r>
      <w:r w:rsidRPr="0092122C">
        <w:t>: Der User ist abgemeldet zurück auf der Startseite</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77777777" w:rsidR="00931AB7" w:rsidRPr="0092122C" w:rsidRDefault="000B7FC3">
      <w:pPr>
        <w:pStyle w:val="Listenabsatz"/>
        <w:numPr>
          <w:ilvl w:val="0"/>
          <w:numId w:val="6"/>
        </w:numPr>
        <w:rPr>
          <w:i/>
          <w:iCs/>
        </w:rPr>
      </w:pPr>
      <w:r w:rsidRPr="0092122C">
        <w:rPr>
          <w:i/>
          <w:iCs/>
        </w:rPr>
        <w:t xml:space="preserve">Vorbedingung: </w:t>
      </w:r>
      <w:r w:rsidRPr="0092122C">
        <w:t>Der Spieler ist eingeloggt, das System läuft,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77777777"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Spielern 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77777777" w:rsidR="00931AB7" w:rsidRPr="0092122C" w:rsidRDefault="000B7FC3">
      <w:pPr>
        <w:pStyle w:val="Listenabsatz"/>
        <w:numPr>
          <w:ilvl w:val="0"/>
          <w:numId w:val="6"/>
        </w:numPr>
        <w:spacing w:after="0"/>
      </w:pPr>
      <w:r w:rsidRPr="0092122C">
        <w:rPr>
          <w:i/>
          <w:iCs/>
        </w:rPr>
        <w:t>Involvierte Klassen:</w:t>
      </w:r>
      <w:r w:rsidRPr="0092122C">
        <w:t xml:space="preserve"> User, Raum, Würfel</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634846AC" w14:textId="77777777" w:rsidR="00931AB7" w:rsidRPr="0092122C" w:rsidRDefault="000B7FC3">
      <w:pPr>
        <w:pStyle w:val="Listenabsatz"/>
        <w:numPr>
          <w:ilvl w:val="0"/>
          <w:numId w:val="4"/>
        </w:numPr>
      </w:pPr>
      <w:r w:rsidRPr="0092122C">
        <w:rPr>
          <w:i/>
          <w:iCs/>
        </w:rPr>
        <w:t>Vorbedingung</w:t>
      </w:r>
      <w:r w:rsidRPr="0092122C">
        <w:t>: Der User ist eingeloggt, das System läuft, ein virtueller Spieleraum ist frei verfügbar</w:t>
      </w:r>
    </w:p>
    <w:p w14:paraId="66CC0D33" w14:textId="77777777" w:rsidR="00931AB7" w:rsidRPr="0092122C" w:rsidRDefault="000B7FC3">
      <w:pPr>
        <w:pStyle w:val="Listenabsatz"/>
        <w:numPr>
          <w:ilvl w:val="0"/>
          <w:numId w:val="4"/>
        </w:numPr>
      </w:pPr>
      <w:r w:rsidRPr="0092122C">
        <w:rPr>
          <w:i/>
          <w:iCs/>
        </w:rPr>
        <w:lastRenderedPageBreak/>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77777777" w:rsidR="00931AB7" w:rsidRPr="0092122C" w:rsidRDefault="000B7FC3">
      <w:pPr>
        <w:pStyle w:val="Listenabsatz"/>
        <w:numPr>
          <w:ilvl w:val="0"/>
          <w:numId w:val="4"/>
        </w:numPr>
      </w:pPr>
      <w:r w:rsidRPr="0092122C">
        <w:rPr>
          <w:i/>
          <w:iCs/>
        </w:rPr>
        <w:t>Involvierte Klassen</w:t>
      </w:r>
      <w:r w:rsidRPr="0092122C">
        <w:t>: User, Rau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77777777" w:rsidR="00931AB7" w:rsidRPr="0092122C" w:rsidRDefault="000B7FC3">
      <w:pPr>
        <w:pStyle w:val="Listenabsatz"/>
        <w:numPr>
          <w:ilvl w:val="0"/>
          <w:numId w:val="4"/>
        </w:numPr>
      </w:pPr>
      <w:r w:rsidRPr="0092122C">
        <w:rPr>
          <w:i/>
          <w:iCs/>
        </w:rPr>
        <w:t>Vorbedingung</w:t>
      </w:r>
      <w:r w:rsidRPr="0092122C">
        <w:t>: Der User ist eingeloggt, das System läuft, der User ist aktuell in einem Spielraum</w:t>
      </w:r>
    </w:p>
    <w:p w14:paraId="4FB0B550" w14:textId="77777777" w:rsidR="00931AB7" w:rsidRPr="0092122C" w:rsidRDefault="000B7FC3">
      <w:pPr>
        <w:pStyle w:val="Listenabsatz"/>
        <w:numPr>
          <w:ilvl w:val="0"/>
          <w:numId w:val="4"/>
        </w:numPr>
      </w:pPr>
      <w:r w:rsidRPr="0092122C">
        <w:rPr>
          <w:i/>
          <w:iCs/>
        </w:rPr>
        <w:t>Ablauf</w:t>
      </w:r>
      <w:r w:rsidRPr="0092122C">
        <w:t>: Der User wählt die Aktion “Spiel verlassen” und bestätigt seine Aktion in einem separaten Popupfenster</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77777777" w:rsidR="00931AB7" w:rsidRPr="0092122C" w:rsidRDefault="000B7FC3">
      <w:pPr>
        <w:pStyle w:val="Listenabsatz"/>
        <w:numPr>
          <w:ilvl w:val="1"/>
          <w:numId w:val="4"/>
        </w:numPr>
      </w:pPr>
      <w:r w:rsidRPr="0092122C">
        <w:t>Host verlässt: Ein neuer Host wird ausgewählt</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77777777" w:rsidR="00931AB7" w:rsidRPr="0092122C" w:rsidRDefault="000B7FC3">
      <w:pPr>
        <w:pStyle w:val="Listenabsatz"/>
        <w:numPr>
          <w:ilvl w:val="0"/>
          <w:numId w:val="4"/>
        </w:numPr>
      </w:pPr>
      <w:r w:rsidRPr="0092122C">
        <w:rPr>
          <w:i/>
          <w:iCs/>
        </w:rPr>
        <w:t>Involvierte Klassen:</w:t>
      </w:r>
      <w:r w:rsidRPr="0092122C">
        <w:t xml:space="preserve"> User, Raum</w:t>
      </w:r>
    </w:p>
    <w:p w14:paraId="11C11B27" w14:textId="77777777" w:rsidR="00931AB7" w:rsidRPr="0092122C" w:rsidRDefault="00931AB7">
      <w:pPr>
        <w:pStyle w:val="Body"/>
      </w:pPr>
    </w:p>
    <w:p w14:paraId="383B6AFB" w14:textId="77777777" w:rsidR="00931AB7" w:rsidRPr="0092122C" w:rsidRDefault="000B7FC3">
      <w:pPr>
        <w:pStyle w:val="Body"/>
        <w:rPr>
          <w:b/>
          <w:bCs/>
        </w:rPr>
      </w:pPr>
      <w:r w:rsidRPr="0092122C">
        <w:rPr>
          <w:rFonts w:eastAsia="Arial Unicode MS" w:cs="Arial Unicode MS"/>
          <w:b/>
          <w:bCs/>
        </w:rPr>
        <w:t>Raum schließen</w:t>
      </w:r>
    </w:p>
    <w:p w14:paraId="5A83E16B" w14:textId="77777777" w:rsidR="00931AB7" w:rsidRPr="0092122C" w:rsidRDefault="000B7FC3">
      <w:pPr>
        <w:pStyle w:val="Listenabsatz"/>
        <w:numPr>
          <w:ilvl w:val="0"/>
          <w:numId w:val="4"/>
        </w:numPr>
        <w:spacing w:after="0"/>
      </w:pPr>
      <w:r w:rsidRPr="0092122C">
        <w:rPr>
          <w:i/>
          <w:iCs/>
        </w:rPr>
        <w:t>Vorbedingung</w:t>
      </w:r>
      <w:r w:rsidRPr="0092122C">
        <w:t>: Der User ist eingeloggt, der User ist der Spielhost, der User leitet aktuell einen Spielraum</w:t>
      </w:r>
    </w:p>
    <w:p w14:paraId="106BB598" w14:textId="77777777" w:rsidR="00931AB7" w:rsidRPr="0092122C" w:rsidRDefault="000B7FC3">
      <w:pPr>
        <w:pStyle w:val="Listenabsatz"/>
        <w:numPr>
          <w:ilvl w:val="0"/>
          <w:numId w:val="4"/>
        </w:numPr>
        <w:spacing w:after="0"/>
      </w:pPr>
      <w:r w:rsidRPr="0092122C">
        <w:rPr>
          <w:i/>
          <w:iCs/>
        </w:rPr>
        <w:t>Ablauf</w:t>
      </w:r>
      <w:r w:rsidRPr="0092122C">
        <w:t>: Der User wählt die Aktion “Spiel beenden” und bestätigt seine Aktion in einem separaten Popupfenster</w:t>
      </w:r>
    </w:p>
    <w:p w14:paraId="0F223507" w14:textId="77777777" w:rsidR="00931AB7" w:rsidRPr="0092122C" w:rsidRDefault="000B7FC3">
      <w:pPr>
        <w:pStyle w:val="Listenabsatz"/>
        <w:numPr>
          <w:ilvl w:val="0"/>
          <w:numId w:val="4"/>
        </w:numPr>
        <w:spacing w:after="0"/>
      </w:pPr>
      <w:r w:rsidRPr="0092122C">
        <w:rPr>
          <w:i/>
          <w:iCs/>
        </w:rPr>
        <w:t>Erfolg:</w:t>
      </w:r>
      <w:r w:rsidRPr="0092122C">
        <w:t xml:space="preserve"> Der User wird auf die Startoberfläche weitergeleitet und erhält die Erfolgsmeldung “Aktuelles Spiel erfolgreich beendet, Spielraum wurde geschlossen”, die restlichen Spieler in diesem Spielraum erhalten die Meldung “Spieleraum wurde vom Host geschlossen” und werden nach kurzer Zeit auf den Startbildschirm weitergeleitet. Der Raum ist nicht mehr verfügbar.</w:t>
      </w:r>
    </w:p>
    <w:p w14:paraId="2E5918D9" w14:textId="77777777" w:rsidR="00931AB7" w:rsidRPr="0092122C" w:rsidRDefault="000B7FC3">
      <w:pPr>
        <w:pStyle w:val="Listenabsatz"/>
        <w:numPr>
          <w:ilvl w:val="0"/>
          <w:numId w:val="4"/>
        </w:numPr>
        <w:spacing w:after="0"/>
      </w:pPr>
      <w:r w:rsidRPr="0092122C">
        <w:rPr>
          <w:i/>
          <w:iCs/>
        </w:rPr>
        <w:t>Kein Erfolg</w:t>
      </w:r>
      <w:r w:rsidRPr="0092122C">
        <w:t>: Der User erhält eine Fehlermeldung</w:t>
      </w:r>
    </w:p>
    <w:p w14:paraId="2B1B055D" w14:textId="77777777" w:rsidR="00931AB7" w:rsidRPr="0092122C" w:rsidRDefault="000B7FC3">
      <w:pPr>
        <w:pStyle w:val="Listenabsatz"/>
        <w:numPr>
          <w:ilvl w:val="0"/>
          <w:numId w:val="4"/>
        </w:numPr>
        <w:spacing w:after="0"/>
      </w:pPr>
      <w:r w:rsidRPr="0092122C">
        <w:rPr>
          <w:i/>
          <w:iCs/>
        </w:rPr>
        <w:t>Involvierte Klassen</w:t>
      </w:r>
      <w:r w:rsidRPr="0092122C">
        <w:t>: User, Raum</w:t>
      </w:r>
    </w:p>
    <w:p w14:paraId="46A99408" w14:textId="77777777" w:rsidR="00931AB7" w:rsidRPr="0092122C" w:rsidRDefault="00931AB7">
      <w:pPr>
        <w:pStyle w:val="Body"/>
        <w:spacing w:after="0"/>
      </w:pPr>
    </w:p>
    <w:p w14:paraId="72A0C92D" w14:textId="77777777" w:rsidR="00931AB7" w:rsidRPr="0092122C" w:rsidRDefault="000B7FC3">
      <w:pPr>
        <w:pStyle w:val="Body"/>
        <w:jc w:val="left"/>
        <w:rPr>
          <w:b/>
          <w:bCs/>
        </w:rPr>
      </w:pPr>
      <w:r w:rsidRPr="0092122C">
        <w:rPr>
          <w:b/>
          <w:bCs/>
        </w:rPr>
        <w:t>Team auswählen</w:t>
      </w:r>
    </w:p>
    <w:p w14:paraId="1D52AE1F" w14:textId="77777777" w:rsidR="00931AB7" w:rsidRPr="0092122C" w:rsidRDefault="000B7FC3">
      <w:pPr>
        <w:pStyle w:val="Listenabsatz"/>
        <w:numPr>
          <w:ilvl w:val="0"/>
          <w:numId w:val="4"/>
        </w:numPr>
        <w:spacing w:after="0"/>
        <w:jc w:val="left"/>
      </w:pPr>
      <w:r w:rsidRPr="0092122C">
        <w:rPr>
          <w:i/>
          <w:iCs/>
        </w:rPr>
        <w:t>Vorbedingung</w:t>
      </w:r>
      <w:r w:rsidRPr="0092122C">
        <w:t>: Der User ist eingeloggt, der User ist in einem aktiven Spielraum, Spiel läuft noch nicht.</w:t>
      </w:r>
    </w:p>
    <w:p w14:paraId="07EEAEF6" w14:textId="77777777" w:rsidR="00931AB7" w:rsidRPr="0092122C" w:rsidRDefault="000B7FC3">
      <w:pPr>
        <w:pStyle w:val="Listenabsatz"/>
        <w:numPr>
          <w:ilvl w:val="0"/>
          <w:numId w:val="4"/>
        </w:numPr>
        <w:spacing w:after="0"/>
        <w:jc w:val="left"/>
      </w:pPr>
      <w:r w:rsidRPr="0092122C">
        <w:t>Ablauf: Der User wird zu Anfang zufällig einem Team zugelost. Dieses kann er auf Wunsch wechseln. (Der Host hat das letzte Wort, siehe “Spiel starten”)</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7777777" w:rsidR="00931AB7" w:rsidRPr="0092122C" w:rsidRDefault="000B7FC3">
      <w:pPr>
        <w:pStyle w:val="Listenabsatz"/>
        <w:numPr>
          <w:ilvl w:val="0"/>
          <w:numId w:val="4"/>
        </w:numPr>
        <w:spacing w:after="0"/>
        <w:jc w:val="left"/>
      </w:pPr>
      <w:r w:rsidRPr="0092122C">
        <w:t>Involvierte Klassen: User, Team, Raum</w:t>
      </w:r>
    </w:p>
    <w:p w14:paraId="25CEA2AB" w14:textId="77777777" w:rsidR="00931AB7" w:rsidRPr="0092122C" w:rsidRDefault="00931AB7">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77777777" w:rsidR="00931AB7" w:rsidRPr="0092122C" w:rsidRDefault="000B7FC3">
      <w:pPr>
        <w:pStyle w:val="Listenabsatz"/>
        <w:numPr>
          <w:ilvl w:val="0"/>
          <w:numId w:val="8"/>
        </w:numPr>
      </w:pPr>
      <w:r w:rsidRPr="0092122C">
        <w:rPr>
          <w:i/>
          <w:iCs/>
        </w:rPr>
        <w:lastRenderedPageBreak/>
        <w:t xml:space="preserve">Vorbedingung: </w:t>
      </w:r>
      <w:r w:rsidRPr="0092122C">
        <w:t>Der User ist eingeloggt, das System läuft, der User ist Host eines Spieleraums, der Spielraum wurde noch nicht gestartet</w:t>
      </w:r>
    </w:p>
    <w:p w14:paraId="5662AAD8" w14:textId="77777777" w:rsidR="00931AB7" w:rsidRPr="0092122C" w:rsidRDefault="000B7FC3">
      <w:pPr>
        <w:pStyle w:val="Listenabsatz"/>
        <w:numPr>
          <w:ilvl w:val="0"/>
          <w:numId w:val="8"/>
        </w:numPr>
      </w:pPr>
      <w:r w:rsidRPr="0092122C">
        <w:rPr>
          <w:i/>
          <w:iCs/>
        </w:rPr>
        <w:t xml:space="preserve">Ablauf: </w:t>
      </w:r>
      <w:r w:rsidRPr="0092122C">
        <w:t xml:space="preserve">Der Host wähl auf einer Schaltfläche der Themengebiete ein Themengebiet aus. </w:t>
      </w:r>
    </w:p>
    <w:p w14:paraId="2241155C" w14:textId="77777777"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 Lobbyübersicht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77777777" w:rsidR="00931AB7" w:rsidRPr="0092122C" w:rsidRDefault="000B7FC3">
      <w:pPr>
        <w:pStyle w:val="Listenabsatz"/>
        <w:numPr>
          <w:ilvl w:val="0"/>
          <w:numId w:val="8"/>
        </w:numPr>
        <w:rPr>
          <w:i/>
          <w:iCs/>
        </w:rPr>
      </w:pPr>
      <w:r w:rsidRPr="0092122C">
        <w:rPr>
          <w:i/>
          <w:iCs/>
        </w:rPr>
        <w:t>Involvierte Klassen</w:t>
      </w:r>
      <w:r w:rsidRPr="0092122C">
        <w:t>: Themengebiet, User, Rau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77777777" w:rsidR="00931AB7" w:rsidRPr="0092122C" w:rsidRDefault="000B7FC3">
      <w:pPr>
        <w:pStyle w:val="Listenabsatz"/>
        <w:numPr>
          <w:ilvl w:val="0"/>
          <w:numId w:val="10"/>
        </w:numPr>
      </w:pPr>
      <w:r w:rsidRPr="0092122C">
        <w:rPr>
          <w:i/>
          <w:iCs/>
        </w:rPr>
        <w:t>Vorbedingung:</w:t>
      </w:r>
      <w:r w:rsidRPr="0092122C">
        <w:t xml:space="preserve"> Der Spieler ist eingeloggt, befindet sich in einem Spielraum und ist dessen Host, das Spiel ist noch nicht gestartet, es sind genügend Spieler vorhanden</w:t>
      </w:r>
    </w:p>
    <w:p w14:paraId="143C18E9" w14:textId="77777777" w:rsidR="00931AB7" w:rsidRPr="0092122C" w:rsidRDefault="000B7FC3">
      <w:pPr>
        <w:pStyle w:val="Listenabsatz"/>
        <w:numPr>
          <w:ilvl w:val="0"/>
          <w:numId w:val="10"/>
        </w:numPr>
      </w:pPr>
      <w:r w:rsidRPr="0092122C">
        <w:rPr>
          <w:i/>
          <w:iCs/>
        </w:rPr>
        <w:t xml:space="preserve">Ablauf: </w:t>
      </w:r>
      <w:r w:rsidRPr="0092122C">
        <w:t>Der Host klickt auf “Spiel starten” und hat die Möglichkeit die Teamvorauswahl der Spieler zu überschreiben. Danach bestätigt er und startet damit das Spiel.</w:t>
      </w:r>
    </w:p>
    <w:p w14:paraId="60944DE0" w14:textId="77777777" w:rsidR="00931AB7" w:rsidRPr="0092122C" w:rsidRDefault="000B7FC3">
      <w:pPr>
        <w:pStyle w:val="Listenabsatz"/>
        <w:numPr>
          <w:ilvl w:val="0"/>
          <w:numId w:val="10"/>
        </w:numPr>
      </w:pPr>
      <w:r w:rsidRPr="0092122C">
        <w:rPr>
          <w:i/>
          <w:iCs/>
        </w:rPr>
        <w:t xml:space="preserve">Erfolg: </w:t>
      </w:r>
      <w:r w:rsidRPr="0092122C">
        <w:t>Alle eingeloggten Spieler landen in der Spielansicht und das Spiel beginnt.</w:t>
      </w:r>
    </w:p>
    <w:p w14:paraId="347C8329" w14:textId="77777777" w:rsidR="00931AB7" w:rsidRPr="0092122C" w:rsidRDefault="000B7FC3">
      <w:pPr>
        <w:pStyle w:val="Listenabsatz"/>
        <w:numPr>
          <w:ilvl w:val="0"/>
          <w:numId w:val="10"/>
        </w:numPr>
      </w:pPr>
      <w:r w:rsidRPr="0092122C">
        <w:t>Kein Erfolg: Je nach Fehler erhalten die betroffenen Spieler eine Fehlermeldung.</w:t>
      </w:r>
    </w:p>
    <w:p w14:paraId="27C08E3E" w14:textId="77777777" w:rsidR="00931AB7" w:rsidRPr="0092122C" w:rsidRDefault="000B7FC3">
      <w:pPr>
        <w:pStyle w:val="Listenabsatz"/>
        <w:numPr>
          <w:ilvl w:val="0"/>
          <w:numId w:val="10"/>
        </w:numPr>
        <w:rPr>
          <w:i/>
          <w:iCs/>
        </w:rPr>
      </w:pPr>
      <w:r w:rsidRPr="0092122C">
        <w:rPr>
          <w:i/>
          <w:iCs/>
        </w:rPr>
        <w:t>Involvierte Klassen</w:t>
      </w:r>
      <w:r w:rsidRPr="0092122C">
        <w:t>: Team, User, Raum, Themengebiet</w:t>
      </w:r>
    </w:p>
    <w:p w14:paraId="211DABE7" w14:textId="77777777" w:rsidR="00931AB7" w:rsidRPr="0092122C" w:rsidRDefault="00931AB7">
      <w:pPr>
        <w:pStyle w:val="Body"/>
      </w:pPr>
    </w:p>
    <w:p w14:paraId="0A588C6C" w14:textId="77777777" w:rsidR="00931AB7" w:rsidRPr="0092122C" w:rsidRDefault="000B7FC3">
      <w:pPr>
        <w:pStyle w:val="Body"/>
        <w:rPr>
          <w:b/>
          <w:bCs/>
        </w:rPr>
      </w:pPr>
      <w:r w:rsidRPr="0092122C">
        <w:rPr>
          <w:rFonts w:eastAsia="Arial Unicode MS" w:cs="Arial Unicode MS"/>
          <w:b/>
          <w:bCs/>
        </w:rPr>
        <w:t>Userprofile einsehen</w:t>
      </w:r>
    </w:p>
    <w:p w14:paraId="020FB400" w14:textId="77777777" w:rsidR="00931AB7" w:rsidRPr="0092122C" w:rsidRDefault="000B7FC3">
      <w:pPr>
        <w:pStyle w:val="Listenabsatz"/>
        <w:numPr>
          <w:ilvl w:val="0"/>
          <w:numId w:val="12"/>
        </w:numPr>
      </w:pPr>
      <w:r w:rsidRPr="0092122C">
        <w:rPr>
          <w:i/>
          <w:iCs/>
        </w:rPr>
        <w:t>Vorbedingung:</w:t>
      </w:r>
      <w:r w:rsidRPr="0092122C">
        <w:t xml:space="preserve"> Das System läuft</w:t>
      </w:r>
      <w:r w:rsidRPr="0092122C">
        <w:rPr>
          <w:i/>
          <w:iCs/>
        </w:rPr>
        <w:t>, d</w:t>
      </w:r>
      <w:r w:rsidRPr="0092122C">
        <w:t>er gesuchte User existiert, der User wurde gefunden</w:t>
      </w:r>
    </w:p>
    <w:p w14:paraId="2F791049" w14:textId="77777777" w:rsidR="00931AB7" w:rsidRPr="0092122C" w:rsidRDefault="000B7FC3">
      <w:pPr>
        <w:pStyle w:val="Listenabsatz"/>
        <w:numPr>
          <w:ilvl w:val="0"/>
          <w:numId w:val="12"/>
        </w:numPr>
      </w:pPr>
      <w:r w:rsidRPr="0092122C">
        <w:rPr>
          <w:i/>
          <w:iCs/>
        </w:rPr>
        <w:t xml:space="preserve">Ablauf: </w:t>
      </w:r>
      <w:r w:rsidRPr="0092122C">
        <w:t>Der User klickt auf eine Schaltfläche “Profil ansehen”</w:t>
      </w:r>
    </w:p>
    <w:p w14:paraId="52728169" w14:textId="77777777" w:rsidR="00931AB7" w:rsidRPr="0092122C" w:rsidRDefault="000B7FC3">
      <w:pPr>
        <w:pStyle w:val="Listenabsatz"/>
        <w:numPr>
          <w:ilvl w:val="0"/>
          <w:numId w:val="12"/>
        </w:numPr>
      </w:pPr>
      <w:r w:rsidRPr="0092122C">
        <w:rPr>
          <w:i/>
          <w:iCs/>
        </w:rPr>
        <w:t>Erfolg:</w:t>
      </w:r>
      <w:r w:rsidRPr="0092122C">
        <w:t xml:space="preserve"> Der User sieht die Profilseite des gesuchten Users</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t xml:space="preserve">Involvierte Klassen: </w:t>
      </w:r>
      <w:r w:rsidRPr="0092122C">
        <w:t>User</w:t>
      </w:r>
    </w:p>
    <w:p w14:paraId="7902C84E" w14:textId="77777777" w:rsidR="00931AB7" w:rsidRPr="0092122C" w:rsidRDefault="00931AB7">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77777777" w:rsidR="00931AB7" w:rsidRPr="0092122C" w:rsidRDefault="000B7FC3">
      <w:pPr>
        <w:pStyle w:val="Listenabsatz"/>
        <w:numPr>
          <w:ilvl w:val="0"/>
          <w:numId w:val="14"/>
        </w:numPr>
        <w:rPr>
          <w:b/>
          <w:bCs/>
        </w:rPr>
      </w:pPr>
      <w:r w:rsidRPr="0092122C">
        <w:rPr>
          <w:i/>
          <w:iCs/>
        </w:rPr>
        <w:t xml:space="preserve">Vorbedingung: </w:t>
      </w:r>
      <w:r w:rsidRPr="0092122C">
        <w:t xml:space="preserve">Man befindet sich in einem Raum; </w:t>
      </w:r>
    </w:p>
    <w:p w14:paraId="10E20406" w14:textId="77777777"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 (Anzeige in der web-app)</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7777777" w:rsidR="00931AB7" w:rsidRPr="0092122C" w:rsidRDefault="000B7FC3">
      <w:pPr>
        <w:pStyle w:val="Listenabsatz"/>
        <w:numPr>
          <w:ilvl w:val="0"/>
          <w:numId w:val="14"/>
        </w:numPr>
        <w:rPr>
          <w:b/>
          <w:bCs/>
        </w:rPr>
      </w:pPr>
      <w:r w:rsidRPr="0092122C">
        <w:rPr>
          <w:i/>
          <w:iCs/>
        </w:rPr>
        <w:t>Involvierte Klassen</w:t>
      </w:r>
      <w:r w:rsidRPr="0092122C">
        <w:t>: Team, Rau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77777777" w:rsidR="00931AB7" w:rsidRPr="0092122C" w:rsidRDefault="000B7FC3">
      <w:pPr>
        <w:pStyle w:val="Listenabsatz"/>
        <w:numPr>
          <w:ilvl w:val="0"/>
          <w:numId w:val="16"/>
        </w:numPr>
        <w:rPr>
          <w:b/>
          <w:bCs/>
        </w:rPr>
      </w:pPr>
      <w:r w:rsidRPr="0092122C">
        <w:rPr>
          <w:i/>
          <w:iCs/>
        </w:rPr>
        <w:t>Vorbedingung</w:t>
      </w:r>
      <w:r w:rsidRPr="0092122C">
        <w:t>: Ein Spiel läuft</w:t>
      </w:r>
    </w:p>
    <w:p w14:paraId="6AAEF529" w14:textId="77777777" w:rsidR="00931AB7" w:rsidRPr="0092122C" w:rsidRDefault="000B7FC3">
      <w:pPr>
        <w:pStyle w:val="Listenabsatz"/>
        <w:numPr>
          <w:ilvl w:val="0"/>
          <w:numId w:val="16"/>
        </w:numPr>
        <w:rPr>
          <w:b/>
          <w:bCs/>
        </w:rPr>
      </w:pPr>
      <w:r w:rsidRPr="0092122C">
        <w:rPr>
          <w:i/>
          <w:iCs/>
        </w:rPr>
        <w:lastRenderedPageBreak/>
        <w:t>Ablauf</w:t>
      </w:r>
      <w:r w:rsidRPr="0092122C">
        <w:t>: Man tritt einem Raum bei, bei dem bereits ein Spiel läuft. Der User hat die Möglichkeit, dem Spiel zuzusehen (Punkte sehen, Begriff sehen, Verbleibende Zeit etc)</w:t>
      </w:r>
    </w:p>
    <w:p w14:paraId="5500128A" w14:textId="77777777"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77777777" w:rsidR="00931AB7" w:rsidRPr="0092122C" w:rsidRDefault="000B7FC3">
      <w:pPr>
        <w:pStyle w:val="Listenabsatz"/>
        <w:numPr>
          <w:ilvl w:val="0"/>
          <w:numId w:val="16"/>
        </w:numPr>
        <w:rPr>
          <w:b/>
          <w:bCs/>
        </w:rPr>
      </w:pPr>
      <w:r w:rsidRPr="0092122C">
        <w:rPr>
          <w:i/>
          <w:iCs/>
        </w:rPr>
        <w:t>Involvierte Klassen</w:t>
      </w:r>
      <w:r w:rsidRPr="0092122C">
        <w:t>: Raum, Team, User</w:t>
      </w:r>
    </w:p>
    <w:p w14:paraId="52BEBD2A" w14:textId="77777777" w:rsidR="00931AB7" w:rsidRPr="0092122C" w:rsidRDefault="00931AB7">
      <w:pPr>
        <w:pStyle w:val="Body"/>
      </w:pPr>
    </w:p>
    <w:p w14:paraId="7A6BE4CC" w14:textId="77777777" w:rsidR="00931AB7" w:rsidRPr="0092122C" w:rsidRDefault="000B7FC3" w:rsidP="00EA49B8">
      <w:pPr>
        <w:pStyle w:val="berschrift3"/>
      </w:pPr>
      <w:r w:rsidRPr="0092122C">
        <w:t>2.3.2 Akteur: Teams</w:t>
      </w:r>
    </w:p>
    <w:p w14:paraId="18355F92" w14:textId="77777777" w:rsidR="00931AB7" w:rsidRPr="0092122C" w:rsidRDefault="000B7FC3">
      <w:pPr>
        <w:pStyle w:val="Body"/>
        <w:rPr>
          <w:b/>
          <w:bCs/>
        </w:rPr>
      </w:pPr>
      <w:r w:rsidRPr="0092122C">
        <w:rPr>
          <w:rFonts w:eastAsia="Arial Unicode MS" w:cs="Arial Unicode MS"/>
          <w:b/>
          <w:bCs/>
        </w:rPr>
        <w:t>Regelverstoß melden</w:t>
      </w:r>
    </w:p>
    <w:p w14:paraId="52A02873" w14:textId="24B1480B" w:rsidR="00931AB7" w:rsidRPr="0092122C" w:rsidRDefault="000B7FC3">
      <w:pPr>
        <w:pStyle w:val="Listenabsatz"/>
        <w:numPr>
          <w:ilvl w:val="0"/>
          <w:numId w:val="18"/>
        </w:numPr>
        <w:rPr>
          <w:b/>
          <w:bCs/>
        </w:rPr>
      </w:pPr>
      <w:r w:rsidRPr="0092122C">
        <w:rPr>
          <w:i/>
          <w:iCs/>
        </w:rPr>
        <w:t>Vorbedingung</w:t>
      </w:r>
      <w:r w:rsidRPr="0092122C">
        <w:t>: Das Spiel läuft; man befindet sich in einem Raum; man befindet sich in der Rolle eines NICHT-ratenden Teams</w:t>
      </w:r>
      <w:r w:rsidR="000D7667" w:rsidRPr="0092122C">
        <w:t>; ein RaspberryPi ist ausgewählt (somit ist der Würfel mit diesem verbunden)</w:t>
      </w:r>
    </w:p>
    <w:p w14:paraId="653C9765" w14:textId="77777777" w:rsidR="00931AB7" w:rsidRPr="0092122C" w:rsidRDefault="000B7FC3">
      <w:pPr>
        <w:pStyle w:val="Listenabsatz"/>
        <w:numPr>
          <w:ilvl w:val="0"/>
          <w:numId w:val="18"/>
        </w:numPr>
        <w:rPr>
          <w:b/>
          <w:bCs/>
        </w:rPr>
      </w:pPr>
      <w:r w:rsidRPr="0092122C">
        <w:rPr>
          <w:i/>
          <w:iCs/>
        </w:rPr>
        <w:t>Ablauf</w:t>
      </w:r>
      <w:r w:rsidRPr="0092122C">
        <w:t>:</w:t>
      </w:r>
    </w:p>
    <w:p w14:paraId="6088F2CD" w14:textId="77777777" w:rsidR="00931AB7" w:rsidRPr="0092122C" w:rsidRDefault="000B7FC3">
      <w:pPr>
        <w:pStyle w:val="Listenabsatz"/>
        <w:numPr>
          <w:ilvl w:val="1"/>
          <w:numId w:val="18"/>
        </w:numPr>
        <w:rPr>
          <w:b/>
          <w:bCs/>
        </w:rPr>
      </w:pPr>
      <w:r w:rsidRPr="0092122C">
        <w:t>Einer der Teammitglieder klickt auf den Menüpunkt “Regelverstoß melden”</w:t>
      </w:r>
    </w:p>
    <w:p w14:paraId="00D79F02" w14:textId="77777777" w:rsidR="00931AB7" w:rsidRPr="0092122C" w:rsidRDefault="000B7FC3">
      <w:pPr>
        <w:pStyle w:val="Listenabsatz"/>
        <w:numPr>
          <w:ilvl w:val="1"/>
          <w:numId w:val="18"/>
        </w:numPr>
        <w:rPr>
          <w:b/>
          <w:bCs/>
        </w:rPr>
      </w:pPr>
      <w:r w:rsidRPr="0092122C">
        <w:t>Es wird nach einer erneuten Bestätigung gefragt, welche entweder mit “Regelverstoß senden” bestätigt wird oder mit “Abbrechen” abgebrochen wird.</w:t>
      </w:r>
    </w:p>
    <w:p w14:paraId="6AFBBEDB" w14:textId="77777777" w:rsidR="00931AB7" w:rsidRPr="0092122C" w:rsidRDefault="000B7FC3">
      <w:pPr>
        <w:pStyle w:val="Listenabsatz"/>
        <w:numPr>
          <w:ilvl w:val="0"/>
          <w:numId w:val="18"/>
        </w:numPr>
        <w:rPr>
          <w:b/>
          <w:bCs/>
        </w:rPr>
      </w:pPr>
      <w:r w:rsidRPr="0092122C">
        <w:rPr>
          <w:i/>
          <w:iCs/>
        </w:rPr>
        <w:t>Erfolg</w:t>
      </w:r>
      <w:r w:rsidRPr="0092122C">
        <w:t>: Der Regelverstoß wird bestätigt; Das ratende Team bekommt einen Punkt abgezogen.</w:t>
      </w:r>
    </w:p>
    <w:p w14:paraId="56D5BB10" w14:textId="77777777" w:rsidR="00931AB7" w:rsidRPr="0092122C" w:rsidRDefault="000B7FC3">
      <w:pPr>
        <w:pStyle w:val="Listenabsatz"/>
        <w:numPr>
          <w:ilvl w:val="0"/>
          <w:numId w:val="18"/>
        </w:numPr>
        <w:rPr>
          <w:b/>
          <w:bCs/>
        </w:rPr>
      </w:pPr>
      <w:r w:rsidRPr="0092122C">
        <w:rPr>
          <w:i/>
          <w:iCs/>
        </w:rPr>
        <w:t>Kein Erfolg</w:t>
      </w:r>
      <w:r w:rsidRPr="0092122C">
        <w:t>: Die Aktion wird abgebrochen. Es werden keine weiteren Veränderungen vorgenomm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3E52BF1" w14:textId="77777777" w:rsidR="00931AB7" w:rsidRPr="0092122C" w:rsidRDefault="00931AB7">
      <w:pPr>
        <w:pStyle w:val="Body"/>
      </w:pPr>
    </w:p>
    <w:p w14:paraId="79D37FE8" w14:textId="77777777" w:rsidR="00931AB7" w:rsidRPr="0092122C" w:rsidRDefault="000B7FC3">
      <w:pPr>
        <w:pStyle w:val="Body"/>
        <w:rPr>
          <w:b/>
          <w:bCs/>
          <w:strike/>
        </w:rPr>
      </w:pPr>
      <w:r w:rsidRPr="0092122C">
        <w:rPr>
          <w:rFonts w:eastAsia="Arial Unicode MS" w:cs="Arial Unicode MS"/>
          <w:b/>
          <w:bCs/>
        </w:rPr>
        <w:t>Punkte vergeben</w:t>
      </w:r>
    </w:p>
    <w:p w14:paraId="41DEF2CC" w14:textId="77777777" w:rsidR="00931AB7" w:rsidRPr="0092122C" w:rsidRDefault="000B7FC3">
      <w:pPr>
        <w:pStyle w:val="Listenabsatz"/>
        <w:numPr>
          <w:ilvl w:val="0"/>
          <w:numId w:val="20"/>
        </w:numPr>
        <w:rPr>
          <w:b/>
          <w:bCs/>
        </w:rPr>
      </w:pPr>
      <w:r w:rsidRPr="0092122C">
        <w:rPr>
          <w:i/>
          <w:iCs/>
        </w:rPr>
        <w:t xml:space="preserve">Vorbedingung: </w:t>
      </w:r>
      <w:r w:rsidRPr="0092122C">
        <w:t>Das Spiel läuft; man befindet sich in einem Raum; man befindet sich in der Rolle des NICHT-ratenden Teams</w:t>
      </w:r>
    </w:p>
    <w:p w14:paraId="21155E58" w14:textId="77777777" w:rsidR="00931AB7" w:rsidRPr="0092122C" w:rsidRDefault="000B7FC3">
      <w:pPr>
        <w:pStyle w:val="Listenabsatz"/>
        <w:numPr>
          <w:ilvl w:val="0"/>
          <w:numId w:val="20"/>
        </w:numPr>
      </w:pPr>
      <w:r w:rsidRPr="0092122C">
        <w:rPr>
          <w:i/>
          <w:iCs/>
        </w:rPr>
        <w:t xml:space="preserve">Ablauf: </w:t>
      </w:r>
    </w:p>
    <w:p w14:paraId="4BD10E77" w14:textId="77777777" w:rsidR="00931AB7" w:rsidRPr="0092122C" w:rsidRDefault="000B7FC3">
      <w:pPr>
        <w:pStyle w:val="Listenabsatz"/>
        <w:numPr>
          <w:ilvl w:val="1"/>
          <w:numId w:val="20"/>
        </w:numPr>
      </w:pPr>
      <w:r w:rsidRPr="0092122C">
        <w:t>Einer der Teammitglieder klickt auf den Menüpunkt “Punkte vergeben”</w:t>
      </w:r>
    </w:p>
    <w:p w14:paraId="2E24C36C" w14:textId="77777777" w:rsidR="00931AB7" w:rsidRPr="0092122C" w:rsidRDefault="000B7FC3">
      <w:pPr>
        <w:pStyle w:val="Listenabsatz"/>
        <w:numPr>
          <w:ilvl w:val="1"/>
          <w:numId w:val="20"/>
        </w:numPr>
        <w:spacing w:after="0"/>
      </w:pPr>
      <w:r w:rsidRPr="0092122C">
        <w:t>Die möglichen Optionen werden angezeigt</w:t>
      </w:r>
    </w:p>
    <w:p w14:paraId="5369D80E" w14:textId="77777777" w:rsidR="00931AB7" w:rsidRPr="0092122C" w:rsidRDefault="000B7FC3">
      <w:pPr>
        <w:pStyle w:val="Listenabsatz"/>
        <w:numPr>
          <w:ilvl w:val="2"/>
          <w:numId w:val="20"/>
        </w:numPr>
        <w:spacing w:after="0"/>
      </w:pPr>
      <w:r w:rsidRPr="0092122C">
        <w:t>“Begriff wurde erraten” -&gt; Punkte werden vergeben (abzulesen Anhand des Würfels)</w:t>
      </w:r>
    </w:p>
    <w:p w14:paraId="1E92786A" w14:textId="77777777" w:rsidR="00931AB7" w:rsidRPr="0092122C" w:rsidRDefault="000B7FC3">
      <w:pPr>
        <w:pStyle w:val="Listenabsatz"/>
        <w:numPr>
          <w:ilvl w:val="2"/>
          <w:numId w:val="20"/>
        </w:numPr>
        <w:spacing w:after="0"/>
      </w:pPr>
      <w:r w:rsidRPr="0092122C">
        <w:t>“Begriff wurde NICHT erraten” -&gt; Keine Punkte werden vergeben</w:t>
      </w:r>
    </w:p>
    <w:p w14:paraId="7422407D" w14:textId="77777777" w:rsidR="00931AB7" w:rsidRPr="0092122C" w:rsidRDefault="000B7FC3">
      <w:pPr>
        <w:pStyle w:val="Listenabsatz"/>
        <w:numPr>
          <w:ilvl w:val="0"/>
          <w:numId w:val="20"/>
        </w:numPr>
        <w:spacing w:after="0"/>
      </w:pPr>
      <w:r w:rsidRPr="0092122C">
        <w:rPr>
          <w:i/>
          <w:iCs/>
        </w:rPr>
        <w:t>Erfolg</w:t>
      </w:r>
      <w:r w:rsidRPr="0092122C">
        <w:t>: Der Punktestand wird gegebenenfalls angepasst.</w:t>
      </w:r>
    </w:p>
    <w:p w14:paraId="6110EE46" w14:textId="77777777" w:rsidR="00931AB7" w:rsidRPr="0092122C" w:rsidRDefault="000B7FC3">
      <w:pPr>
        <w:pStyle w:val="Listenabsatz"/>
        <w:numPr>
          <w:ilvl w:val="0"/>
          <w:numId w:val="20"/>
        </w:numPr>
        <w:spacing w:after="0"/>
      </w:pPr>
      <w:r w:rsidRPr="0092122C">
        <w:rPr>
          <w:i/>
          <w:iCs/>
        </w:rPr>
        <w:t>Kein Erfolg</w:t>
      </w:r>
      <w:r w:rsidRPr="0092122C">
        <w:t>: Fehlermeldung wird angezeigt (z.B.: Lobby existiert nicht mehr...)</w:t>
      </w:r>
    </w:p>
    <w:p w14:paraId="6191DECD" w14:textId="77777777" w:rsidR="00931AB7" w:rsidRPr="0092122C" w:rsidRDefault="000B7FC3">
      <w:pPr>
        <w:pStyle w:val="Listenabsatz"/>
        <w:numPr>
          <w:ilvl w:val="0"/>
          <w:numId w:val="20"/>
        </w:numPr>
        <w:spacing w:after="0"/>
      </w:pPr>
      <w:r w:rsidRPr="0092122C">
        <w:rPr>
          <w:i/>
          <w:iCs/>
        </w:rPr>
        <w:t>Involvierte Klassen</w:t>
      </w:r>
      <w:r w:rsidRPr="0092122C">
        <w:t>: Team, User, Raum</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16047566" w14:textId="77777777" w:rsidR="00931AB7" w:rsidRPr="0092122C" w:rsidRDefault="000B7FC3">
      <w:pPr>
        <w:pStyle w:val="Listenabsatz"/>
        <w:numPr>
          <w:ilvl w:val="0"/>
          <w:numId w:val="22"/>
        </w:numPr>
        <w:rPr>
          <w:b/>
          <w:bCs/>
        </w:rPr>
      </w:pPr>
      <w:r w:rsidRPr="0092122C">
        <w:rPr>
          <w:i/>
          <w:iCs/>
        </w:rPr>
        <w:t>Vorbedingung</w:t>
      </w:r>
      <w:r w:rsidRPr="0092122C">
        <w:t>: Ein Spiel läuft; Man befindet sich in einem Raum; man befindet sich in der Rolle des ratenden Teams;</w:t>
      </w:r>
    </w:p>
    <w:p w14:paraId="44188360" w14:textId="77777777" w:rsidR="00931AB7" w:rsidRPr="0092122C" w:rsidRDefault="000B7FC3">
      <w:pPr>
        <w:pStyle w:val="Listenabsatz"/>
        <w:numPr>
          <w:ilvl w:val="0"/>
          <w:numId w:val="22"/>
        </w:numPr>
        <w:rPr>
          <w:b/>
          <w:bCs/>
        </w:rPr>
      </w:pPr>
      <w:r w:rsidRPr="0092122C">
        <w:rPr>
          <w:i/>
          <w:iCs/>
        </w:rPr>
        <w:lastRenderedPageBreak/>
        <w:t>Ablauf</w:t>
      </w:r>
      <w:r w:rsidRPr="0092122C">
        <w:t xml:space="preserve">: </w:t>
      </w:r>
    </w:p>
    <w:p w14:paraId="7B74D1FD" w14:textId="77777777" w:rsidR="00931AB7" w:rsidRPr="0092122C" w:rsidRDefault="000B7FC3">
      <w:pPr>
        <w:pStyle w:val="Listenabsatz"/>
        <w:numPr>
          <w:ilvl w:val="1"/>
          <w:numId w:val="22"/>
        </w:numPr>
        <w:rPr>
          <w:b/>
          <w:bCs/>
        </w:rPr>
      </w:pPr>
      <w:r w:rsidRPr="0092122C">
        <w:t>Der Würfel wird geworfen</w:t>
      </w:r>
    </w:p>
    <w:p w14:paraId="4BA8C820" w14:textId="77777777" w:rsidR="00931AB7" w:rsidRPr="0092122C" w:rsidRDefault="000B7FC3">
      <w:pPr>
        <w:pStyle w:val="Listenabsatz"/>
        <w:numPr>
          <w:ilvl w:val="1"/>
          <w:numId w:val="22"/>
        </w:numPr>
        <w:rPr>
          <w:b/>
          <w:bCs/>
        </w:rPr>
      </w:pPr>
      <w:r w:rsidRPr="0092122C">
        <w:t>Die nach oben zeigende Fläche wird erkannt und registriert (Punkte, Zeit, Art der Aktivität)</w:t>
      </w:r>
    </w:p>
    <w:p w14:paraId="25125F26" w14:textId="77777777" w:rsidR="00931AB7" w:rsidRPr="0092122C" w:rsidRDefault="000B7FC3">
      <w:pPr>
        <w:pStyle w:val="Listenabsatz"/>
        <w:numPr>
          <w:ilvl w:val="1"/>
          <w:numId w:val="22"/>
        </w:numPr>
        <w:rPr>
          <w:b/>
          <w:bCs/>
        </w:rPr>
      </w:pPr>
      <w:r w:rsidRPr="0092122C">
        <w:t>Die Informationen werden an den RaspberryPi gesendet</w:t>
      </w:r>
    </w:p>
    <w:p w14:paraId="4CD90162" w14:textId="77777777" w:rsidR="00931AB7" w:rsidRPr="0092122C" w:rsidRDefault="000B7FC3">
      <w:pPr>
        <w:pStyle w:val="Listenabsatz"/>
        <w:numPr>
          <w:ilvl w:val="1"/>
          <w:numId w:val="22"/>
        </w:numPr>
        <w:rPr>
          <w:b/>
          <w:bCs/>
        </w:rPr>
      </w:pPr>
      <w:r w:rsidRPr="0092122C">
        <w:t>Die Informationen werden verarbeitet und dementsprechend auf den Bildschirmen der Teilnehmer angezeigt (z.B.: “Team 1 muss zeichnen, hat 1 Minute Zeit und kann 3 Punkte erzielen)</w:t>
      </w:r>
    </w:p>
    <w:p w14:paraId="3C16D881" w14:textId="77777777" w:rsidR="00931AB7" w:rsidRPr="0092122C" w:rsidRDefault="000B7FC3">
      <w:pPr>
        <w:pStyle w:val="Listenabsatz"/>
        <w:numPr>
          <w:ilvl w:val="0"/>
          <w:numId w:val="22"/>
        </w:numPr>
        <w:rPr>
          <w:b/>
          <w:bCs/>
        </w:rPr>
      </w:pPr>
      <w:r w:rsidRPr="0092122C">
        <w:rPr>
          <w:i/>
          <w:iCs/>
        </w:rPr>
        <w:t>Erfolg</w:t>
      </w:r>
      <w:r w:rsidRPr="0092122C">
        <w:t>: Die Teilnehmer / Teams erfahren, was zu tun ist und erhalten Informationen</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77777777" w:rsidR="00931AB7" w:rsidRPr="0092122C" w:rsidRDefault="000B7FC3">
      <w:pPr>
        <w:pStyle w:val="Listenabsatz"/>
        <w:numPr>
          <w:ilvl w:val="0"/>
          <w:numId w:val="22"/>
        </w:numPr>
        <w:rPr>
          <w:b/>
          <w:bCs/>
        </w:rPr>
      </w:pPr>
      <w:r w:rsidRPr="0092122C">
        <w:rPr>
          <w:i/>
          <w:iCs/>
        </w:rPr>
        <w:t>Involvierte Klassen</w:t>
      </w:r>
      <w:r w:rsidRPr="0092122C">
        <w:t>: Team, Raum, Würfel</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7777777" w:rsidR="00931AB7" w:rsidRPr="0092122C" w:rsidRDefault="000B7FC3">
      <w:pPr>
        <w:pStyle w:val="Listenabsatz"/>
        <w:numPr>
          <w:ilvl w:val="0"/>
          <w:numId w:val="24"/>
        </w:numPr>
        <w:rPr>
          <w:b/>
          <w:bCs/>
        </w:rPr>
      </w:pPr>
      <w:r w:rsidRPr="0092122C">
        <w:rPr>
          <w:i/>
          <w:iCs/>
        </w:rPr>
        <w:t xml:space="preserve">Vorbedingung: </w:t>
      </w:r>
      <w:r w:rsidRPr="0092122C">
        <w:t>Das Spiel läuft; man befindet sich in einem Raum; man befindet sich in der Rolle des ratenden Teams; Man hat bereits gewürfelt und einen Begriff / eine Aktivität zugeordnet bekommen</w:t>
      </w:r>
    </w:p>
    <w:p w14:paraId="59799055" w14:textId="77777777"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77777777" w:rsidR="00931AB7" w:rsidRPr="0092122C" w:rsidRDefault="000B7FC3">
      <w:pPr>
        <w:pStyle w:val="Listenabsatz"/>
        <w:numPr>
          <w:ilvl w:val="1"/>
          <w:numId w:val="24"/>
        </w:numPr>
        <w:rPr>
          <w:b/>
          <w:bCs/>
        </w:rPr>
      </w:pPr>
      <w:r w:rsidRPr="0092122C">
        <w:t>Regelverstoß (siehe Regelverstoß)</w:t>
      </w:r>
    </w:p>
    <w:p w14:paraId="51333984" w14:textId="77777777" w:rsidR="00931AB7" w:rsidRPr="0092122C" w:rsidRDefault="000B7FC3">
      <w:pPr>
        <w:pStyle w:val="Listenabsatz"/>
        <w:numPr>
          <w:ilvl w:val="0"/>
          <w:numId w:val="24"/>
        </w:numPr>
        <w:rPr>
          <w:b/>
          <w:bCs/>
        </w:rPr>
      </w:pPr>
      <w:r w:rsidRPr="0092122C">
        <w:rPr>
          <w:i/>
          <w:iCs/>
        </w:rPr>
        <w:t>Involvierte Klassen</w:t>
      </w:r>
      <w:r w:rsidRPr="0092122C">
        <w:t>: Team, Raum</w:t>
      </w:r>
    </w:p>
    <w:p w14:paraId="35326448" w14:textId="77777777" w:rsidR="00931AB7" w:rsidRPr="0092122C" w:rsidRDefault="00931AB7">
      <w:pPr>
        <w:pStyle w:val="Body"/>
      </w:pPr>
    </w:p>
    <w:p w14:paraId="693DE423" w14:textId="77777777" w:rsidR="00931AB7" w:rsidRPr="0092122C" w:rsidRDefault="000B7FC3" w:rsidP="00EA49B8">
      <w:pPr>
        <w:pStyle w:val="berschrift3"/>
      </w:pPr>
      <w:r w:rsidRPr="0092122C">
        <w:t>2.3.2 Akteur: Admin</w:t>
      </w:r>
    </w:p>
    <w:p w14:paraId="06660595" w14:textId="77777777" w:rsidR="00931AB7" w:rsidRPr="0092122C" w:rsidRDefault="000B7FC3">
      <w:pPr>
        <w:pStyle w:val="Body"/>
        <w:rPr>
          <w:b/>
          <w:bCs/>
        </w:rPr>
      </w:pPr>
      <w:r w:rsidRPr="0092122C">
        <w:rPr>
          <w:rFonts w:eastAsia="Arial Unicode MS" w:cs="Arial Unicode MS"/>
          <w:b/>
          <w:bCs/>
        </w:rPr>
        <w:t>Spielaccounts verwalten</w:t>
      </w:r>
    </w:p>
    <w:p w14:paraId="12F0EA11" w14:textId="77777777" w:rsidR="00931AB7" w:rsidRPr="0092122C" w:rsidRDefault="000B7FC3">
      <w:pPr>
        <w:pStyle w:val="Listenabsatz"/>
        <w:numPr>
          <w:ilvl w:val="0"/>
          <w:numId w:val="18"/>
        </w:numPr>
        <w:rPr>
          <w:b/>
          <w:bCs/>
        </w:rPr>
      </w:pPr>
      <w:r w:rsidRPr="0092122C">
        <w:rPr>
          <w:i/>
          <w:iCs/>
        </w:rPr>
        <w:t>Vorbedingung</w:t>
      </w:r>
      <w:r w:rsidRPr="0092122C">
        <w:t>: Benutzer mit Recht “Admin” existiert, Ist eingeloggt</w:t>
      </w:r>
    </w:p>
    <w:p w14:paraId="3F5045D9" w14:textId="77777777" w:rsidR="00931AB7" w:rsidRPr="0092122C" w:rsidRDefault="000B7FC3">
      <w:pPr>
        <w:pStyle w:val="Listenabsatz"/>
        <w:numPr>
          <w:ilvl w:val="0"/>
          <w:numId w:val="18"/>
        </w:numPr>
        <w:rPr>
          <w:b/>
          <w:bCs/>
        </w:rPr>
      </w:pPr>
      <w:r w:rsidRPr="0092122C">
        <w:rPr>
          <w:i/>
          <w:iCs/>
        </w:rPr>
        <w:t>Ablauf</w:t>
      </w:r>
      <w:r w:rsidRPr="0092122C">
        <w:t xml:space="preserve">:  Auf seinem Home-Screen sieht er die drei Aktionen (Erstellen, Bearbeiten und Löschen) mit denen er die Spielaccounts verwalten kann. </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3ED335B4" w14:textId="77777777" w:rsidR="00931AB7" w:rsidRPr="0092122C" w:rsidRDefault="000B7FC3">
      <w:pPr>
        <w:pStyle w:val="Body"/>
      </w:pPr>
      <w:r w:rsidRPr="0092122C">
        <w:lastRenderedPageBreak/>
        <w:br/>
      </w:r>
      <w:r w:rsidRPr="0092122C">
        <w:rPr>
          <w:rFonts w:eastAsia="Arial Unicode MS" w:cs="Arial Unicode MS"/>
          <w:b/>
          <w:bCs/>
        </w:rPr>
        <w:t>In Spiel eingreifen</w:t>
      </w:r>
    </w:p>
    <w:p w14:paraId="47C00372" w14:textId="77777777" w:rsidR="00931AB7" w:rsidRPr="0092122C" w:rsidRDefault="000B7FC3">
      <w:pPr>
        <w:pStyle w:val="Listenabsatz"/>
        <w:numPr>
          <w:ilvl w:val="0"/>
          <w:numId w:val="18"/>
        </w:numPr>
        <w:jc w:val="left"/>
        <w:rPr>
          <w:b/>
          <w:bCs/>
        </w:rPr>
      </w:pPr>
      <w:r w:rsidRPr="0092122C">
        <w:rPr>
          <w:i/>
          <w:iCs/>
        </w:rPr>
        <w:t>Vorbedingung</w:t>
      </w:r>
      <w:r w:rsidRPr="0092122C">
        <w:t>: Benutzer mit Recht “Admin” existiert, Ist eingeloggt</w:t>
      </w:r>
    </w:p>
    <w:p w14:paraId="2C510A13" w14:textId="77777777" w:rsidR="00931AB7" w:rsidRPr="0092122C" w:rsidRDefault="000B7FC3">
      <w:pPr>
        <w:pStyle w:val="Listenabsatz"/>
        <w:numPr>
          <w:ilvl w:val="0"/>
          <w:numId w:val="18"/>
        </w:numPr>
        <w:jc w:val="left"/>
        <w:rPr>
          <w:b/>
          <w:bCs/>
        </w:rPr>
      </w:pPr>
      <w:r w:rsidRPr="0092122C">
        <w:rPr>
          <w:i/>
          <w:iCs/>
        </w:rPr>
        <w:t>Ablauf</w:t>
      </w:r>
      <w:r w:rsidRPr="0092122C">
        <w:t>:  Auf seinem Home-Screen sieht er eine Liste der aktiven Spiele. Er kann auf ein Spiel klicken und sich die Details dieses Spieles anschauen.</w:t>
      </w:r>
      <w:r w:rsidRPr="0092122C">
        <w:br/>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77777777" w:rsidR="00931AB7" w:rsidRPr="0092122C" w:rsidRDefault="000B7FC3">
      <w:pPr>
        <w:pStyle w:val="Listenabsatz"/>
        <w:numPr>
          <w:ilvl w:val="0"/>
          <w:numId w:val="18"/>
        </w:numPr>
        <w:jc w:val="left"/>
      </w:pPr>
      <w:r w:rsidRPr="0092122C">
        <w:rPr>
          <w:i/>
          <w:iCs/>
        </w:rPr>
        <w:t xml:space="preserve">Involvierte Klassen: </w:t>
      </w:r>
      <w:r w:rsidRPr="0092122C">
        <w:t>Admin, Raum,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77777777" w:rsidR="00931AB7" w:rsidRPr="0092122C" w:rsidRDefault="000B7FC3">
      <w:pPr>
        <w:pStyle w:val="Body"/>
        <w:jc w:val="left"/>
      </w:pPr>
      <w:r w:rsidRPr="0092122C">
        <w:rPr>
          <w:rStyle w:val="Heading3Char"/>
          <w:rFonts w:ascii="Arial Unicode MS" w:eastAsia="Arial Unicode MS" w:hAnsi="Arial Unicode MS" w:cs="Arial Unicode MS"/>
        </w:rPr>
        <w:br w:type="page"/>
      </w:r>
    </w:p>
    <w:p w14:paraId="00B9B6D0" w14:textId="77777777" w:rsidR="00931AB7" w:rsidRPr="0092122C" w:rsidRDefault="000B7FC3" w:rsidP="00EA49B8">
      <w:pPr>
        <w:pStyle w:val="berschrift3"/>
      </w:pPr>
      <w:r w:rsidRPr="0092122C">
        <w:lastRenderedPageBreak/>
        <w:t>2.3.3 Akteur: Spieleverwalter</w:t>
      </w:r>
    </w:p>
    <w:p w14:paraId="6FA7098C" w14:textId="77777777" w:rsidR="00931AB7" w:rsidRPr="0092122C" w:rsidRDefault="000B7FC3">
      <w:pPr>
        <w:pStyle w:val="Body"/>
        <w:rPr>
          <w:b/>
          <w:bCs/>
        </w:rPr>
      </w:pPr>
      <w:r w:rsidRPr="0092122C">
        <w:rPr>
          <w:rFonts w:eastAsia="Arial Unicode MS" w:cs="Arial Unicode MS"/>
          <w:b/>
          <w:bCs/>
        </w:rPr>
        <w:t>Spiel überwachen</w:t>
      </w:r>
    </w:p>
    <w:p w14:paraId="762644B5" w14:textId="77777777" w:rsidR="00931AB7" w:rsidRPr="0092122C" w:rsidRDefault="000B7FC3">
      <w:pPr>
        <w:pStyle w:val="Listenabsatz"/>
        <w:numPr>
          <w:ilvl w:val="0"/>
          <w:numId w:val="18"/>
        </w:numPr>
        <w:rPr>
          <w:b/>
          <w:bCs/>
        </w:rPr>
      </w:pPr>
      <w:r w:rsidRPr="0092122C">
        <w:rPr>
          <w:i/>
          <w:iCs/>
        </w:rPr>
        <w:t>Vorbedingung</w:t>
      </w:r>
      <w:r w:rsidRPr="0092122C">
        <w:t>: Benutzer mit Recht “Spieleverwalter” oder “Admin” existiert, Ist eingeloggt</w:t>
      </w:r>
    </w:p>
    <w:p w14:paraId="3526BB15" w14:textId="77777777" w:rsidR="00931AB7" w:rsidRPr="0092122C" w:rsidRDefault="000B7FC3">
      <w:pPr>
        <w:pStyle w:val="Listenabsatz"/>
        <w:numPr>
          <w:ilvl w:val="0"/>
          <w:numId w:val="18"/>
        </w:numPr>
        <w:rPr>
          <w:b/>
          <w:bCs/>
        </w:rPr>
      </w:pPr>
      <w:r w:rsidRPr="0092122C">
        <w:rPr>
          <w:i/>
          <w:iCs/>
        </w:rPr>
        <w:t>Ablauf</w:t>
      </w:r>
      <w:r w:rsidRPr="0092122C">
        <w:t>:  Auf seinem Home-Screen sieht er eine Liste der aktiven Spiele. Er kann auf ein Spiel klicken und sich die Details dieses Spieles anschauen.</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77777777" w:rsidR="00931AB7" w:rsidRPr="0092122C" w:rsidRDefault="000B7FC3">
      <w:pPr>
        <w:pStyle w:val="Listenabsatz"/>
        <w:numPr>
          <w:ilvl w:val="0"/>
          <w:numId w:val="18"/>
        </w:numPr>
      </w:pPr>
      <w:r w:rsidRPr="0092122C">
        <w:rPr>
          <w:i/>
          <w:iCs/>
        </w:rPr>
        <w:t>Involvierte Klassen:</w:t>
      </w:r>
      <w:r w:rsidRPr="0092122C">
        <w:t xml:space="preserve"> Spieleverwalter, (Admin), Rau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77777777" w:rsidR="00931AB7" w:rsidRPr="0092122C" w:rsidRDefault="000B7FC3">
      <w:pPr>
        <w:pStyle w:val="Listenabsatz"/>
        <w:numPr>
          <w:ilvl w:val="0"/>
          <w:numId w:val="30"/>
        </w:numPr>
        <w:rPr>
          <w:i/>
          <w:iCs/>
          <w:color w:val="1F4D78"/>
        </w:rPr>
      </w:pPr>
      <w:r w:rsidRPr="0092122C">
        <w:rPr>
          <w:i/>
          <w:iCs/>
        </w:rPr>
        <w:t xml:space="preserve">Vorbedingung: </w:t>
      </w:r>
      <w:r w:rsidRPr="0092122C">
        <w:t>Benutzer mit Recht “Spieleverwalter” oder “Admin” existiert, Ist eingeloggt</w:t>
      </w:r>
    </w:p>
    <w:p w14:paraId="6C9ADACC" w14:textId="77777777" w:rsidR="00931AB7" w:rsidRPr="0092122C" w:rsidRDefault="000B7FC3">
      <w:pPr>
        <w:pStyle w:val="Listenabsatz"/>
        <w:numPr>
          <w:ilvl w:val="0"/>
          <w:numId w:val="30"/>
        </w:numPr>
        <w:rPr>
          <w:i/>
          <w:iCs/>
          <w:color w:val="1F4D78"/>
        </w:rPr>
      </w:pPr>
      <w:r w:rsidRPr="0092122C">
        <w:rPr>
          <w:i/>
          <w:iCs/>
        </w:rPr>
        <w:t xml:space="preserve">Ablauf: </w:t>
      </w:r>
      <w:r w:rsidRPr="0092122C">
        <w:t>Nutzer sieht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77777777"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 B.: “Themengebiet / Begriff existiert nicht mehr.”)</w:t>
      </w:r>
    </w:p>
    <w:p w14:paraId="1C564E26" w14:textId="77777777" w:rsidR="00931AB7" w:rsidRPr="0092122C" w:rsidRDefault="000B7FC3">
      <w:pPr>
        <w:pStyle w:val="Listenabsatz"/>
        <w:numPr>
          <w:ilvl w:val="0"/>
          <w:numId w:val="30"/>
        </w:numPr>
        <w:rPr>
          <w:i/>
          <w:iCs/>
        </w:rPr>
      </w:pPr>
      <w:r w:rsidRPr="0092122C">
        <w:rPr>
          <w:i/>
          <w:iCs/>
        </w:rPr>
        <w:t>Involvierte Klassen:</w:t>
      </w:r>
      <w:r w:rsidRPr="0092122C">
        <w:t xml:space="preserve"> Spieleverwalter, (Admin), Themengebiet, Begriff</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3.1.1 Entities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Speichert alle wichtigen Daten die normale Spieler betreffen (Benutzername, Passwort, Email, Spieldaten, etc...)</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Enthält die ID des zugehörigen TimeFlip-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Jeder TimeFlip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r w:rsidRPr="0092122C">
        <w:rPr>
          <w:rFonts w:eastAsia="Arial Unicode MS" w:cs="Arial Unicode MS"/>
          <w:b/>
          <w:bCs/>
        </w:rPr>
        <w:t>Repositories</w:t>
      </w:r>
    </w:p>
    <w:p w14:paraId="1207C41B" w14:textId="77777777" w:rsidR="0092122C" w:rsidRPr="0092122C" w:rsidRDefault="0092122C" w:rsidP="0092122C">
      <w:pPr>
        <w:pStyle w:val="Body"/>
        <w:jc w:val="left"/>
      </w:pPr>
      <w:r w:rsidRPr="0092122C">
        <w:t>Zu jeder Entity-Klasse (Model) gibt es ein Repository. Dieses enthält SQL-Queries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Klassen welche als Schnittstelle zwischen der Java Anwendung und der Datenbank dienten. Verwenden Funktionen aus Repositories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Kommunikationsschnittstelle zwischen Front- und Backend (auch RaspberryPi)</w:t>
      </w:r>
    </w:p>
    <w:p w14:paraId="39607D66" w14:textId="77777777" w:rsidR="0092122C" w:rsidRPr="0092122C" w:rsidRDefault="0092122C" w:rsidP="0092122C">
      <w:pPr>
        <w:pStyle w:val="Body"/>
        <w:rPr>
          <w:b/>
          <w:bCs/>
        </w:rPr>
      </w:pPr>
      <w:r w:rsidRPr="0092122C">
        <w:rPr>
          <w:rFonts w:eastAsia="Arial Unicode MS" w:cs="Arial Unicode MS"/>
          <w:b/>
          <w:bCs/>
        </w:rPr>
        <w:t>RESTService</w:t>
      </w:r>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half-duplex websockets</w:t>
      </w:r>
      <w:r w:rsidRPr="0092122C">
        <w:t xml:space="preserve"> mit dem Server</w:t>
      </w:r>
      <w:r w:rsidR="00A048FA">
        <w:t>-b</w:t>
      </w:r>
      <w:r w:rsidRPr="0092122C">
        <w:t xml:space="preserve">ackend. Die REST API dient zur einfachen Datenabfrage, während </w:t>
      </w:r>
      <w:r w:rsidR="00A048FA">
        <w:t>die</w:t>
      </w:r>
      <w:r w:rsidRPr="0092122C">
        <w:t xml:space="preserve"> </w:t>
      </w:r>
      <w:r w:rsidR="00A048FA">
        <w:t>websockets</w:t>
      </w:r>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kommuniziert über eine Bluetooth Schnittstelle mit dem RasberryPi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ebsockets für Frontend und RasberryPi implementiert. Die Spring Security verwaltet die Rollen. </w:t>
      </w:r>
      <w:r w:rsidR="000E1607" w:rsidRPr="0092122C">
        <w:br/>
        <w:t xml:space="preserve">Der Controller ist ein externes Modul, welches auf einem RaspberryPi bei den Spielern liegt. Es bekommt Daten über die Bluetooth Schnittstelle des Würfels und leitet diese an </w:t>
      </w:r>
      <w:r w:rsidR="00A048FA">
        <w:t>die</w:t>
      </w:r>
      <w:r w:rsidR="000E1607" w:rsidRPr="0092122C">
        <w:t xml:space="preserve"> Websocket</w:t>
      </w:r>
      <w:r w:rsidR="00A048FA">
        <w:t>s</w:t>
      </w:r>
      <w:r w:rsidR="000E1607" w:rsidRPr="0092122C">
        <w:t xml:space="preserve"> des Server</w:t>
      </w:r>
      <w:r w:rsidR="00A048FA">
        <w:t>-b</w:t>
      </w:r>
      <w:r w:rsidR="000E1607" w:rsidRPr="0092122C">
        <w:t>ackend</w:t>
      </w:r>
      <w:r w:rsidR="00A048FA">
        <w:t xml:space="preserve">s </w:t>
      </w:r>
      <w:r w:rsidR="000E1607" w:rsidRPr="0092122C">
        <w:t>weiter.</w:t>
      </w:r>
      <w:r w:rsidR="000E1607" w:rsidRPr="0092122C">
        <w:br/>
      </w:r>
    </w:p>
    <w:p w14:paraId="39BBB78F" w14:textId="113D7349" w:rsidR="00386597" w:rsidRDefault="000E1607" w:rsidP="000E1607">
      <w:pPr>
        <w:pStyle w:val="Body"/>
        <w:numPr>
          <w:ilvl w:val="0"/>
          <w:numId w:val="30"/>
        </w:numPr>
        <w:jc w:val="left"/>
      </w:pPr>
      <w:r w:rsidRPr="0092122C">
        <w:t>Persistenzschich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MiniComputer mit Bluetooth Schnittstelle benötigt. Da ein RaspberryPi </w:t>
      </w:r>
      <w:r w:rsidR="00405B29">
        <w:t>benutzt</w:t>
      </w:r>
      <w:r>
        <w:t xml:space="preserve"> wird, wird hier einfach nur „Pi“ als Bezeichnung dieses MiniComputers </w:t>
      </w:r>
      <w:r w:rsidR="00405B29">
        <w:t>benutzt</w:t>
      </w:r>
      <w:r>
        <w:t>. Der Pi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Benachrichtigung einer Würfelseitenänderung einschaltet und diese bekommt. Da der Pi hier schon mit einem Raum verbunden ist, ist dem MiniComputer somit schon die Raum</w:t>
      </w:r>
      <w:r w:rsidR="00A048FA">
        <w:t>_id</w:t>
      </w:r>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0E2DF9C9"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127D64">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Aus Platzgründgen ist das Wort „Notification“ oft mir „Notif“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GameplayController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LogicController alle Websocket Anfragen, in diesem Fall, wird der (zuvor verbundene) TimeCubeService benutzt, um die </w:t>
      </w:r>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an den Pi eine Benachrichtigung. Der Pi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ebsocketVerbindung gegeben, um ein WürfelObjekt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wischen dem CubeController und dem Room liegt noch ein RoomService,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bjekte verwaltet und anhand der Id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as System besteht aus drei Geräten. Der Würfel, ein RaspberryPi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Auf dem Server ist ein Dockercontainer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und Websockets,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Der CubeController bietet einen zweiten Websocket Chanel an, welcher die Kommunikation mit dem Pi übernimmt. Auf dem Pi läuft ebenfalls eine Java Laufzeitumgebung, jedoch auf Java 1.8.0 damit der Bluetooth Adapter tinyb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Overview</w:t>
      </w:r>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auswahl</w:t>
      </w:r>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Architekt: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Islam Mechtijev</w:t>
      </w:r>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Die jeweiligen Architekten sind für die zeitliche Koordination von Issues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Wöchentliche JourFixe</w:t>
      </w:r>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ER-Diagramm, Glossar, Issues einpflegen, git workflow, Dummy Projekt, Frontend Build Integration</w:t>
      </w:r>
      <w:r w:rsidR="000B5E40" w:rsidRPr="0092122C">
        <w:t>, Swagger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Kommunikation RaspberryPi und TimeCube, REST und Websocket Kommunikation,</w:t>
      </w:r>
      <w:r w:rsidR="000B5E40" w:rsidRPr="0092122C">
        <w:t xml:space="preserve"> REST Endpoint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Admin</w:t>
      </w:r>
      <w:r w:rsidR="006B5FE2" w:rsidRPr="0092122C">
        <w:t>oberfläche</w:t>
      </w:r>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r w:rsidRPr="0092122C">
        <w:rPr>
          <w:rFonts w:cs="Calibri"/>
        </w:rPr>
        <w:t>Bugtesting</w:t>
      </w:r>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Um stets über den Status anderer Branches</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ssues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mittels Checkin - Checkout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An jedem Sonntag (bis spätestens Montag 08:00) wird ein Release angelegt. Dazu werden gegebenenfalls noch offene Merge Requests nach Dev gemerged und anschließend der Release inklusive Tag angelegt. Damit noch Zeit besteht, Merge Conflicts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3414F" w14:textId="77777777" w:rsidR="001E1667" w:rsidRDefault="001E1667">
      <w:r>
        <w:separator/>
      </w:r>
    </w:p>
  </w:endnote>
  <w:endnote w:type="continuationSeparator" w:id="0">
    <w:p w14:paraId="65825BC7" w14:textId="77777777" w:rsidR="001E1667" w:rsidRDefault="001E1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Team SpeziRangers/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5D88D" w14:textId="77777777" w:rsidR="001E1667" w:rsidRDefault="001E1667">
      <w:r>
        <w:separator/>
      </w:r>
    </w:p>
  </w:footnote>
  <w:footnote w:type="continuationSeparator" w:id="0">
    <w:p w14:paraId="0E048D6F" w14:textId="77777777" w:rsidR="001E1667" w:rsidRDefault="001E16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9167A"/>
    <w:rsid w:val="000B5E40"/>
    <w:rsid w:val="000B7FC3"/>
    <w:rsid w:val="000D7667"/>
    <w:rsid w:val="000E1607"/>
    <w:rsid w:val="0010229C"/>
    <w:rsid w:val="00127D64"/>
    <w:rsid w:val="00165DBE"/>
    <w:rsid w:val="001806F7"/>
    <w:rsid w:val="00195085"/>
    <w:rsid w:val="001B0256"/>
    <w:rsid w:val="001C403F"/>
    <w:rsid w:val="001E165D"/>
    <w:rsid w:val="001E1667"/>
    <w:rsid w:val="001F5C9B"/>
    <w:rsid w:val="00244938"/>
    <w:rsid w:val="002B0798"/>
    <w:rsid w:val="002C5A33"/>
    <w:rsid w:val="002D0F37"/>
    <w:rsid w:val="00331258"/>
    <w:rsid w:val="00331C7A"/>
    <w:rsid w:val="00366295"/>
    <w:rsid w:val="00367733"/>
    <w:rsid w:val="00380313"/>
    <w:rsid w:val="00386597"/>
    <w:rsid w:val="00405B29"/>
    <w:rsid w:val="00452257"/>
    <w:rsid w:val="00456C80"/>
    <w:rsid w:val="00462731"/>
    <w:rsid w:val="00471602"/>
    <w:rsid w:val="004C0B66"/>
    <w:rsid w:val="004D0A81"/>
    <w:rsid w:val="005117E6"/>
    <w:rsid w:val="00616D8F"/>
    <w:rsid w:val="00645CC3"/>
    <w:rsid w:val="00647FC7"/>
    <w:rsid w:val="006B5FE2"/>
    <w:rsid w:val="006E1B27"/>
    <w:rsid w:val="00700444"/>
    <w:rsid w:val="00735688"/>
    <w:rsid w:val="00753621"/>
    <w:rsid w:val="0077744E"/>
    <w:rsid w:val="008055C2"/>
    <w:rsid w:val="00824461"/>
    <w:rsid w:val="008478FB"/>
    <w:rsid w:val="00882F3F"/>
    <w:rsid w:val="008A012E"/>
    <w:rsid w:val="008A06C7"/>
    <w:rsid w:val="008A4BB4"/>
    <w:rsid w:val="008C739E"/>
    <w:rsid w:val="008E371A"/>
    <w:rsid w:val="00910091"/>
    <w:rsid w:val="0091308D"/>
    <w:rsid w:val="0092122C"/>
    <w:rsid w:val="00931AB7"/>
    <w:rsid w:val="0093554B"/>
    <w:rsid w:val="009649DF"/>
    <w:rsid w:val="0098291D"/>
    <w:rsid w:val="009D343C"/>
    <w:rsid w:val="00A048FA"/>
    <w:rsid w:val="00A41F00"/>
    <w:rsid w:val="00A70344"/>
    <w:rsid w:val="00A90039"/>
    <w:rsid w:val="00A91C72"/>
    <w:rsid w:val="00AF16A4"/>
    <w:rsid w:val="00B17D5D"/>
    <w:rsid w:val="00B23C96"/>
    <w:rsid w:val="00B53DEC"/>
    <w:rsid w:val="00B6040E"/>
    <w:rsid w:val="00B942FC"/>
    <w:rsid w:val="00BD54CE"/>
    <w:rsid w:val="00BE27D7"/>
    <w:rsid w:val="00C16E65"/>
    <w:rsid w:val="00CB71FB"/>
    <w:rsid w:val="00CD4E1A"/>
    <w:rsid w:val="00D10BFD"/>
    <w:rsid w:val="00D12254"/>
    <w:rsid w:val="00D1287B"/>
    <w:rsid w:val="00D15AFF"/>
    <w:rsid w:val="00E1046B"/>
    <w:rsid w:val="00E443A0"/>
    <w:rsid w:val="00E770B8"/>
    <w:rsid w:val="00EA49B8"/>
    <w:rsid w:val="00EE007F"/>
    <w:rsid w:val="00F36450"/>
    <w:rsid w:val="00F442BD"/>
    <w:rsid w:val="00F73C91"/>
    <w:rsid w:val="00FB6BC6"/>
    <w:rsid w:val="00FC5757"/>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190</Words>
  <Characters>20100</Characters>
  <Application>Microsoft Office Word</Application>
  <DocSecurity>0</DocSecurity>
  <Lines>167</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32</cp:revision>
  <cp:lastPrinted>2021-06-10T22:11:00Z</cp:lastPrinted>
  <dcterms:created xsi:type="dcterms:W3CDTF">2021-05-12T13:55:00Z</dcterms:created>
  <dcterms:modified xsi:type="dcterms:W3CDTF">2021-06-10T22:14:00Z</dcterms:modified>
</cp:coreProperties>
</file>